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C5CB8" w14:textId="77777777" w:rsidR="00AA5D4E" w:rsidRPr="001F7063" w:rsidRDefault="00AA5D4E" w:rsidP="00AA5D4E">
      <w:pPr>
        <w:rPr>
          <w:color w:val="FF0000"/>
        </w:rPr>
      </w:pPr>
      <w:r>
        <w:rPr>
          <w:b/>
          <w:bCs/>
          <w:color w:val="FF0000"/>
          <w:u w:val="single"/>
        </w:rPr>
        <w:t>CAUTION</w:t>
      </w:r>
      <w:r>
        <w:rPr>
          <w:color w:val="FF0000"/>
        </w:rPr>
        <w:t>: NEVER STORE THE DISK IMAGE ON THE TARGET MACHINE. DOING IT WILL DESTROY EVIDENCE. USE AN EXTERNAL STORAGE MEDIA.</w:t>
      </w:r>
    </w:p>
    <w:p w14:paraId="1339EAAC" w14:textId="77777777" w:rsidR="00A84C0C" w:rsidRDefault="00A84C0C" w:rsidP="00A84C0C">
      <w:r w:rsidRPr="004061F5">
        <w:rPr>
          <w:u w:val="single"/>
        </w:rPr>
        <w:t>Note</w:t>
      </w:r>
      <w:r>
        <w:t>: We will first acquire live memory (RAM) from a Windows system based on the concept of “Order of Volatility</w:t>
      </w:r>
      <w:r w:rsidR="00BF2592">
        <w:t>”</w:t>
      </w:r>
      <w:r>
        <w:t xml:space="preserve"> which states that </w:t>
      </w:r>
      <w:r w:rsidR="00BF2592">
        <w:t xml:space="preserve">more volatile </w:t>
      </w:r>
      <w:r>
        <w:t xml:space="preserve">data must be acquired before acquiring other data that may be less volatile. Live memory of a system </w:t>
      </w:r>
      <w:proofErr w:type="gramStart"/>
      <w:r>
        <w:t>i.e.</w:t>
      </w:r>
      <w:proofErr w:type="gramEnd"/>
      <w:r>
        <w:t xml:space="preserve"> the RAM is more volatile than the data on the hard disk(s) so it must be acquired first. </w:t>
      </w:r>
    </w:p>
    <w:p w14:paraId="2FEC8AF2" w14:textId="77777777" w:rsidR="00A84C0C" w:rsidRDefault="00A84C0C" w:rsidP="00A84C0C">
      <w:pPr>
        <w:pStyle w:val="Heading1"/>
      </w:pPr>
      <w:r>
        <w:t xml:space="preserve">Preparation </w:t>
      </w:r>
      <w:r w:rsidRPr="00A84C0C">
        <w:t>(on standalone machine)</w:t>
      </w:r>
    </w:p>
    <w:p w14:paraId="209B442D" w14:textId="77777777" w:rsidR="00A84C0C" w:rsidRPr="006E6234" w:rsidRDefault="00A84C0C" w:rsidP="00A84C0C">
      <w:pPr>
        <w:pStyle w:val="ListParagraph"/>
        <w:numPr>
          <w:ilvl w:val="0"/>
          <w:numId w:val="2"/>
        </w:numPr>
        <w:spacing w:before="80" w:after="140" w:line="276" w:lineRule="auto"/>
        <w:contextualSpacing w:val="0"/>
        <w:jc w:val="left"/>
        <w:rPr>
          <w:rFonts w:ascii="Times New Roman" w:eastAsia="Times New Roman" w:hAnsi="Times New Roman"/>
          <w:szCs w:val="24"/>
        </w:rPr>
      </w:pPr>
      <w:r>
        <w:t xml:space="preserve">A single tool “FTK Imager Lite” is required for both activities. A portable version of this </w:t>
      </w:r>
      <w:r w:rsidRPr="006E6234">
        <w:rPr>
          <w:rFonts w:eastAsia="Times New Roman"/>
        </w:rPr>
        <w:t>may be downloaded</w:t>
      </w:r>
      <w:r>
        <w:rPr>
          <w:rFonts w:eastAsia="Times New Roman"/>
        </w:rPr>
        <w:t xml:space="preserve"> from: </w:t>
      </w:r>
      <w:r w:rsidRPr="006E6234">
        <w:rPr>
          <w:rFonts w:eastAsia="Times New Roman"/>
        </w:rPr>
        <w:t> </w:t>
      </w:r>
      <w:hyperlink r:id="rId7" w:history="1">
        <w:r w:rsidRPr="00422795">
          <w:rPr>
            <w:rStyle w:val="Hyperlink"/>
          </w:rPr>
          <w:t>http://marketing.accessdata.com/ftkimagerlite3.1.1</w:t>
        </w:r>
      </w:hyperlink>
      <w:r>
        <w:rPr>
          <w:rFonts w:eastAsia="Times New Roman"/>
        </w:rPr>
        <w:t xml:space="preserve"> </w:t>
      </w:r>
      <w:r w:rsidRPr="006E6234">
        <w:rPr>
          <w:rFonts w:eastAsia="Times New Roman"/>
        </w:rPr>
        <w:t> </w:t>
      </w:r>
    </w:p>
    <w:p w14:paraId="7F933927" w14:textId="61B1DCAD" w:rsidR="00A84C0C" w:rsidRDefault="00A84C0C" w:rsidP="00A84C0C">
      <w:pPr>
        <w:pStyle w:val="ListParagraph"/>
        <w:numPr>
          <w:ilvl w:val="0"/>
          <w:numId w:val="2"/>
        </w:numPr>
      </w:pPr>
      <w:r>
        <w:t xml:space="preserve">Ensure that you have compression software capable of creating encrypted ZIP archives available in your system. If not, IBM X-Force </w:t>
      </w:r>
      <w:r w:rsidR="001E0534">
        <w:t>IR</w:t>
      </w:r>
      <w:r>
        <w:t xml:space="preserve"> recommends using 7-Zip Portable, available from official website: </w:t>
      </w:r>
      <w:hyperlink r:id="rId8" w:history="1">
        <w:r w:rsidRPr="00117B8A">
          <w:rPr>
            <w:rStyle w:val="Hyperlink"/>
          </w:rPr>
          <w:t>http://portableapps.com/apps/utilities/7-zip_portable</w:t>
        </w:r>
      </w:hyperlink>
      <w:r>
        <w:t xml:space="preserve"> or any other tool of your choice.</w:t>
      </w:r>
      <w:r w:rsidRPr="00B858CF">
        <w:t xml:space="preserve"> </w:t>
      </w:r>
    </w:p>
    <w:p w14:paraId="4E047FF5" w14:textId="77777777" w:rsidR="00A84C0C" w:rsidRDefault="00A84C0C" w:rsidP="00A84C0C">
      <w:pPr>
        <w:pStyle w:val="ListParagraph"/>
        <w:numPr>
          <w:ilvl w:val="0"/>
          <w:numId w:val="2"/>
        </w:numPr>
      </w:pPr>
      <w:r>
        <w:t xml:space="preserve">Prepare storage media, with at least the same size as media in target machine. Tool allows forensic images to be stored on external hard drive attached to target machine. Perform a quick format of a storage media with NFTS file system – </w:t>
      </w:r>
      <w:r w:rsidRPr="00CA16FD">
        <w:rPr>
          <w:u w:val="single"/>
        </w:rPr>
        <w:t>all data on this media may be irrecoverably lost!</w:t>
      </w:r>
      <w:r>
        <w:t xml:space="preserve"> If it is not possible to use external storage media, network shared can be used as an alternative.</w:t>
      </w:r>
    </w:p>
    <w:p w14:paraId="1DADBE56" w14:textId="77777777" w:rsidR="00A84C0C" w:rsidRDefault="00A84C0C" w:rsidP="00A84C0C">
      <w:pPr>
        <w:pStyle w:val="ListParagraph"/>
        <w:numPr>
          <w:ilvl w:val="0"/>
          <w:numId w:val="2"/>
        </w:numPr>
      </w:pPr>
      <w:r>
        <w:t xml:space="preserve">Copy </w:t>
      </w:r>
      <w:r w:rsidR="00BF2592">
        <w:t>“</w:t>
      </w:r>
      <w:r>
        <w:t>FTK Imager Lite</w:t>
      </w:r>
      <w:r w:rsidR="00BF2592">
        <w:t>”</w:t>
      </w:r>
      <w:r>
        <w:t xml:space="preserve"> and if necessary </w:t>
      </w:r>
      <w:r w:rsidR="00BF2592">
        <w:t>“</w:t>
      </w:r>
      <w:r>
        <w:t>7zip Portable</w:t>
      </w:r>
      <w:r w:rsidR="00BF2592">
        <w:t xml:space="preserve">” </w:t>
      </w:r>
      <w:r>
        <w:t>onto the media.</w:t>
      </w:r>
    </w:p>
    <w:p w14:paraId="2D6BA509" w14:textId="77777777" w:rsidR="00AE4CA3" w:rsidRPr="00AE4CA3" w:rsidRDefault="00AE4CA3" w:rsidP="00AE4CA3">
      <w:pPr>
        <w:ind w:left="360"/>
        <w:rPr>
          <w:b/>
        </w:rPr>
      </w:pPr>
      <w:r w:rsidRPr="00AE4CA3">
        <w:rPr>
          <w:b/>
        </w:rPr>
        <w:t>Data created with this manual must be saved directly to the external USB media or network share. It is not allowed to save them locally and then copy to external storage.</w:t>
      </w:r>
    </w:p>
    <w:p w14:paraId="15A7222A" w14:textId="77777777" w:rsidR="00A84C0C" w:rsidRPr="007054B0" w:rsidRDefault="00A84C0C" w:rsidP="00A84C0C">
      <w:pPr>
        <w:pStyle w:val="Heading1"/>
      </w:pPr>
      <w:r>
        <w:t>Acquiring live Memory (on target machine)</w:t>
      </w:r>
    </w:p>
    <w:p w14:paraId="47D65B35" w14:textId="77777777" w:rsidR="00A84C0C" w:rsidRDefault="00A84C0C" w:rsidP="00A84C0C"/>
    <w:p w14:paraId="0575D1B4" w14:textId="77777777" w:rsidR="00A84C0C" w:rsidRDefault="00A84C0C" w:rsidP="009E3D8D">
      <w:pPr>
        <w:pStyle w:val="ListParagraph"/>
        <w:numPr>
          <w:ilvl w:val="0"/>
          <w:numId w:val="9"/>
        </w:numPr>
      </w:pPr>
      <w:r>
        <w:t>Execute FTK Imager Lite icon in the FTK Imager Lite folder to start the program.</w:t>
      </w:r>
    </w:p>
    <w:p w14:paraId="13FAAAE1" w14:textId="77777777" w:rsidR="00A84C0C" w:rsidRDefault="00A84C0C" w:rsidP="009E3D8D">
      <w:pPr>
        <w:pStyle w:val="ListParagraph"/>
        <w:numPr>
          <w:ilvl w:val="0"/>
          <w:numId w:val="9"/>
        </w:numPr>
      </w:pPr>
      <w:r>
        <w:t xml:space="preserve">In FTK Imager Lite, select </w:t>
      </w:r>
      <w:r w:rsidRPr="00BF2592">
        <w:rPr>
          <w:b/>
        </w:rPr>
        <w:t>File</w:t>
      </w:r>
      <w:r>
        <w:t xml:space="preserve"> </w:t>
      </w:r>
      <w:r>
        <w:sym w:font="Wingdings" w:char="F0E0"/>
      </w:r>
      <w:r>
        <w:t xml:space="preserve"> </w:t>
      </w:r>
      <w:r w:rsidRPr="00BF2592">
        <w:rPr>
          <w:b/>
        </w:rPr>
        <w:t>Capture Memory</w:t>
      </w:r>
      <w:r>
        <w:t xml:space="preserve"> … </w:t>
      </w:r>
    </w:p>
    <w:p w14:paraId="127A2DF7" w14:textId="77777777" w:rsidR="00A84C0C" w:rsidRDefault="00A84C0C" w:rsidP="009E3D8D">
      <w:pPr>
        <w:pStyle w:val="ListParagraph"/>
        <w:numPr>
          <w:ilvl w:val="0"/>
          <w:numId w:val="9"/>
        </w:numPr>
      </w:pPr>
      <w:r>
        <w:t xml:space="preserve">Select destination path for the memory image file. This should be a folder in the </w:t>
      </w:r>
      <w:r w:rsidRPr="00AE4CA3">
        <w:rPr>
          <w:b/>
        </w:rPr>
        <w:t xml:space="preserve">external </w:t>
      </w:r>
      <w:r w:rsidR="00BF2592" w:rsidRPr="00AE4CA3">
        <w:rPr>
          <w:b/>
        </w:rPr>
        <w:t>media</w:t>
      </w:r>
      <w:r>
        <w:t xml:space="preserve"> connected to the target Windows system. Also select a memory dump file name </w:t>
      </w:r>
      <w:r>
        <w:t>following the pattern &lt;hostname-date&gt; (</w:t>
      </w:r>
      <w:proofErr w:type="gramStart"/>
      <w:r>
        <w:t>i.e.</w:t>
      </w:r>
      <w:proofErr w:type="gramEnd"/>
      <w:r>
        <w:t xml:space="preserve"> clien01-201</w:t>
      </w:r>
      <w:r w:rsidR="00C2049F">
        <w:t>8</w:t>
      </w:r>
      <w:r>
        <w:t xml:space="preserve">mar03). </w:t>
      </w:r>
    </w:p>
    <w:p w14:paraId="7442275B" w14:textId="77777777" w:rsidR="00A84C0C" w:rsidRDefault="00A84C0C" w:rsidP="00A84C0C">
      <w:pPr>
        <w:pStyle w:val="Bullet1"/>
        <w:jc w:val="center"/>
      </w:pPr>
      <w:r>
        <w:rPr>
          <w:noProof/>
        </w:rPr>
        <w:drawing>
          <wp:inline distT="0" distB="0" distL="0" distR="0" wp14:anchorId="6893D00B" wp14:editId="09A11B27">
            <wp:extent cx="3416300" cy="28782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1.PNG"/>
                    <pic:cNvPicPr/>
                  </pic:nvPicPr>
                  <pic:blipFill>
                    <a:blip r:embed="rId9"/>
                    <a:stretch>
                      <a:fillRect/>
                    </a:stretch>
                  </pic:blipFill>
                  <pic:spPr>
                    <a:xfrm>
                      <a:off x="0" y="0"/>
                      <a:ext cx="3420863" cy="2882093"/>
                    </a:xfrm>
                    <a:prstGeom prst="rect">
                      <a:avLst/>
                    </a:prstGeom>
                  </pic:spPr>
                </pic:pic>
              </a:graphicData>
            </a:graphic>
          </wp:inline>
        </w:drawing>
      </w:r>
    </w:p>
    <w:p w14:paraId="28ECCAF7" w14:textId="77777777" w:rsidR="006A639D" w:rsidRDefault="006A639D" w:rsidP="006A639D">
      <w:pPr>
        <w:pStyle w:val="ListParagraph"/>
        <w:spacing w:before="80" w:after="140" w:line="276" w:lineRule="auto"/>
        <w:contextualSpacing w:val="0"/>
      </w:pPr>
    </w:p>
    <w:p w14:paraId="1F3337C7" w14:textId="77777777" w:rsidR="00A84C0C" w:rsidRDefault="00A84C0C" w:rsidP="009E3D8D">
      <w:pPr>
        <w:pStyle w:val="ListParagraph"/>
        <w:numPr>
          <w:ilvl w:val="0"/>
          <w:numId w:val="9"/>
        </w:numPr>
      </w:pPr>
      <w:r>
        <w:t xml:space="preserve">Click </w:t>
      </w:r>
      <w:r w:rsidRPr="009E3D8D">
        <w:rPr>
          <w:b/>
        </w:rPr>
        <w:t>“Capture Memory”</w:t>
      </w:r>
      <w:r>
        <w:t xml:space="preserve"> button on the same screen to begin the live memory acquisition process. </w:t>
      </w:r>
    </w:p>
    <w:p w14:paraId="0AEFA32A" w14:textId="77777777" w:rsidR="00A84C0C" w:rsidRDefault="00A84C0C" w:rsidP="00A84C0C">
      <w:pPr>
        <w:pStyle w:val="ListParagraph"/>
        <w:keepNext/>
        <w:jc w:val="center"/>
      </w:pPr>
      <w:r>
        <w:rPr>
          <w:noProof/>
        </w:rPr>
        <w:drawing>
          <wp:inline distT="0" distB="0" distL="0" distR="0" wp14:anchorId="049B62E4" wp14:editId="582D6F63">
            <wp:extent cx="3086503" cy="14839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2.PNG"/>
                    <pic:cNvPicPr/>
                  </pic:nvPicPr>
                  <pic:blipFill>
                    <a:blip r:embed="rId10"/>
                    <a:stretch>
                      <a:fillRect/>
                    </a:stretch>
                  </pic:blipFill>
                  <pic:spPr>
                    <a:xfrm>
                      <a:off x="0" y="0"/>
                      <a:ext cx="3108220" cy="1494436"/>
                    </a:xfrm>
                    <a:prstGeom prst="rect">
                      <a:avLst/>
                    </a:prstGeom>
                  </pic:spPr>
                </pic:pic>
              </a:graphicData>
            </a:graphic>
          </wp:inline>
        </w:drawing>
      </w:r>
    </w:p>
    <w:p w14:paraId="26533BE1" w14:textId="77777777" w:rsidR="00A84C0C" w:rsidRPr="004061F5" w:rsidRDefault="00A84C0C" w:rsidP="009E3D8D">
      <w:pPr>
        <w:pStyle w:val="ListParagraph"/>
        <w:numPr>
          <w:ilvl w:val="0"/>
          <w:numId w:val="9"/>
        </w:numPr>
      </w:pPr>
      <w:r>
        <w:t xml:space="preserve">At the end of the </w:t>
      </w:r>
      <w:proofErr w:type="gramStart"/>
      <w:r>
        <w:t>process</w:t>
      </w:r>
      <w:proofErr w:type="gramEnd"/>
      <w:r>
        <w:t xml:space="preserve"> you will have the memory dump file created in the desired folder on the external </w:t>
      </w:r>
      <w:r w:rsidR="00BF2592">
        <w:t>media</w:t>
      </w:r>
      <w:r>
        <w:t xml:space="preserve">. </w:t>
      </w:r>
    </w:p>
    <w:p w14:paraId="622CF45D" w14:textId="77777777" w:rsidR="009E3D8D" w:rsidRDefault="009E3D8D">
      <w:pPr>
        <w:jc w:val="left"/>
        <w:rPr>
          <w:rFonts w:eastAsiaTheme="majorEastAsia" w:cstheme="majorBidi"/>
          <w:sz w:val="24"/>
          <w:szCs w:val="32"/>
        </w:rPr>
      </w:pPr>
      <w:r>
        <w:br w:type="page"/>
      </w:r>
    </w:p>
    <w:p w14:paraId="71A77484" w14:textId="77777777" w:rsidR="00A84C0C" w:rsidRPr="007054B0" w:rsidRDefault="00A84C0C" w:rsidP="00A84C0C">
      <w:pPr>
        <w:pStyle w:val="Heading1"/>
      </w:pPr>
      <w:r>
        <w:lastRenderedPageBreak/>
        <w:t xml:space="preserve">Acquiring </w:t>
      </w:r>
      <w:r w:rsidR="006C2A3B">
        <w:t>H</w:t>
      </w:r>
      <w:r>
        <w:t xml:space="preserve">ard Disk Image </w:t>
      </w:r>
    </w:p>
    <w:p w14:paraId="402DD8E6" w14:textId="77777777" w:rsidR="00A84C0C" w:rsidRDefault="00A84C0C" w:rsidP="00A84C0C">
      <w:pPr>
        <w:pStyle w:val="ListParagraph"/>
        <w:numPr>
          <w:ilvl w:val="0"/>
          <w:numId w:val="3"/>
        </w:numPr>
        <w:spacing w:before="80" w:after="140" w:line="276" w:lineRule="auto"/>
        <w:contextualSpacing w:val="0"/>
        <w:jc w:val="left"/>
      </w:pPr>
      <w:r>
        <w:t>Execute FTK Imager Lite icon in the FTK Imager Lite folder to start the program.</w:t>
      </w:r>
    </w:p>
    <w:p w14:paraId="39E6CD97" w14:textId="77777777" w:rsidR="00A84C0C" w:rsidRDefault="00A84C0C" w:rsidP="00A84C0C">
      <w:pPr>
        <w:pStyle w:val="ListParagraph"/>
        <w:keepNext/>
        <w:jc w:val="center"/>
      </w:pPr>
      <w:r>
        <w:rPr>
          <w:noProof/>
        </w:rPr>
        <w:drawing>
          <wp:inline distT="0" distB="0" distL="0" distR="0" wp14:anchorId="62170965" wp14:editId="28D05F21">
            <wp:extent cx="2727960" cy="220428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1"/>
                    <a:stretch>
                      <a:fillRect/>
                    </a:stretch>
                  </pic:blipFill>
                  <pic:spPr>
                    <a:xfrm>
                      <a:off x="0" y="0"/>
                      <a:ext cx="2757848" cy="2228439"/>
                    </a:xfrm>
                    <a:prstGeom prst="rect">
                      <a:avLst/>
                    </a:prstGeom>
                  </pic:spPr>
                </pic:pic>
              </a:graphicData>
            </a:graphic>
          </wp:inline>
        </w:drawing>
      </w:r>
    </w:p>
    <w:p w14:paraId="6669F21E" w14:textId="77777777" w:rsidR="00A84C0C" w:rsidRDefault="00A84C0C" w:rsidP="00A84C0C">
      <w:pPr>
        <w:pStyle w:val="ListParagraph"/>
        <w:spacing w:before="80" w:after="140" w:line="276" w:lineRule="auto"/>
        <w:contextualSpacing w:val="0"/>
        <w:jc w:val="left"/>
      </w:pPr>
    </w:p>
    <w:p w14:paraId="097A680E" w14:textId="77777777" w:rsidR="00A84C0C" w:rsidRDefault="00A84C0C" w:rsidP="00A84C0C">
      <w:pPr>
        <w:pStyle w:val="ListParagraph"/>
        <w:numPr>
          <w:ilvl w:val="0"/>
          <w:numId w:val="3"/>
        </w:numPr>
        <w:spacing w:before="80" w:after="140" w:line="276" w:lineRule="auto"/>
        <w:contextualSpacing w:val="0"/>
        <w:jc w:val="left"/>
      </w:pPr>
      <w:r>
        <w:t xml:space="preserve">Next, select </w:t>
      </w:r>
      <w:r w:rsidRPr="009E3D8D">
        <w:rPr>
          <w:b/>
        </w:rPr>
        <w:t>File</w:t>
      </w:r>
      <w:r>
        <w:t xml:space="preserve"> </w:t>
      </w:r>
      <w:r>
        <w:sym w:font="Wingdings" w:char="F0E0"/>
      </w:r>
      <w:r>
        <w:t xml:space="preserve"> </w:t>
      </w:r>
      <w:r w:rsidRPr="009E3D8D">
        <w:rPr>
          <w:b/>
        </w:rPr>
        <w:t>Create Disk Image</w:t>
      </w:r>
    </w:p>
    <w:p w14:paraId="37F69DEE" w14:textId="77777777" w:rsidR="00A84C0C" w:rsidRDefault="00A84C0C" w:rsidP="00A84C0C">
      <w:pPr>
        <w:pStyle w:val="ListParagraph"/>
        <w:keepNext/>
        <w:jc w:val="center"/>
      </w:pPr>
      <w:r>
        <w:rPr>
          <w:noProof/>
        </w:rPr>
        <w:drawing>
          <wp:inline distT="0" distB="0" distL="0" distR="0" wp14:anchorId="5CDE3CFE" wp14:editId="54D6CB77">
            <wp:extent cx="2758440" cy="221736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2"/>
                    <a:stretch>
                      <a:fillRect/>
                    </a:stretch>
                  </pic:blipFill>
                  <pic:spPr>
                    <a:xfrm>
                      <a:off x="0" y="0"/>
                      <a:ext cx="2791474" cy="2243923"/>
                    </a:xfrm>
                    <a:prstGeom prst="rect">
                      <a:avLst/>
                    </a:prstGeom>
                  </pic:spPr>
                </pic:pic>
              </a:graphicData>
            </a:graphic>
          </wp:inline>
        </w:drawing>
      </w:r>
    </w:p>
    <w:p w14:paraId="0B1579D2" w14:textId="77777777" w:rsidR="00A84C0C" w:rsidRDefault="00A84C0C" w:rsidP="00A84C0C">
      <w:pPr>
        <w:pStyle w:val="ListParagraph"/>
        <w:spacing w:before="80" w:after="140" w:line="276" w:lineRule="auto"/>
        <w:contextualSpacing w:val="0"/>
        <w:jc w:val="left"/>
      </w:pPr>
    </w:p>
    <w:p w14:paraId="51EF3645" w14:textId="77777777" w:rsidR="00A84C0C" w:rsidRDefault="00A84C0C" w:rsidP="00A84C0C">
      <w:pPr>
        <w:pStyle w:val="ListParagraph"/>
        <w:numPr>
          <w:ilvl w:val="0"/>
          <w:numId w:val="3"/>
        </w:numPr>
        <w:spacing w:before="80" w:after="140" w:line="276" w:lineRule="auto"/>
        <w:contextualSpacing w:val="0"/>
        <w:jc w:val="left"/>
      </w:pPr>
      <w:r>
        <w:t>Choose Source Evidence Type as “</w:t>
      </w:r>
      <w:r w:rsidRPr="009E3D8D">
        <w:rPr>
          <w:b/>
        </w:rPr>
        <w:t>Physical Drive</w:t>
      </w:r>
      <w:r>
        <w:t>” and click “</w:t>
      </w:r>
      <w:r w:rsidRPr="009E3D8D">
        <w:rPr>
          <w:b/>
        </w:rPr>
        <w:t>Next</w:t>
      </w:r>
      <w:r>
        <w:t>”</w:t>
      </w:r>
    </w:p>
    <w:p w14:paraId="6101CBC2" w14:textId="77777777" w:rsidR="00A84C0C" w:rsidRDefault="00A84C0C" w:rsidP="00A84C0C">
      <w:pPr>
        <w:pStyle w:val="ListParagraph"/>
        <w:keepNext/>
        <w:jc w:val="center"/>
      </w:pPr>
      <w:r>
        <w:rPr>
          <w:noProof/>
        </w:rPr>
        <w:drawing>
          <wp:inline distT="0" distB="0" distL="0" distR="0" wp14:anchorId="4F488359" wp14:editId="2BE3D57C">
            <wp:extent cx="2740351" cy="2208184"/>
            <wp:effectExtent l="0" t="0" r="317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3"/>
                    <a:stretch>
                      <a:fillRect/>
                    </a:stretch>
                  </pic:blipFill>
                  <pic:spPr>
                    <a:xfrm>
                      <a:off x="0" y="0"/>
                      <a:ext cx="2771262" cy="2233092"/>
                    </a:xfrm>
                    <a:prstGeom prst="rect">
                      <a:avLst/>
                    </a:prstGeom>
                  </pic:spPr>
                </pic:pic>
              </a:graphicData>
            </a:graphic>
          </wp:inline>
        </w:drawing>
      </w:r>
    </w:p>
    <w:p w14:paraId="1CF2B163" w14:textId="77777777" w:rsidR="00A84C0C" w:rsidRDefault="00A84C0C" w:rsidP="00A84C0C">
      <w:pPr>
        <w:pStyle w:val="ListParagraph"/>
        <w:spacing w:before="80" w:after="140" w:line="276" w:lineRule="auto"/>
        <w:contextualSpacing w:val="0"/>
      </w:pPr>
    </w:p>
    <w:p w14:paraId="258BE9A0" w14:textId="77777777" w:rsidR="00A84C0C" w:rsidRDefault="00A84C0C" w:rsidP="00A84C0C">
      <w:pPr>
        <w:pStyle w:val="ListParagraph"/>
        <w:numPr>
          <w:ilvl w:val="0"/>
          <w:numId w:val="3"/>
        </w:numPr>
        <w:spacing w:before="80" w:after="140" w:line="276" w:lineRule="auto"/>
        <w:contextualSpacing w:val="0"/>
      </w:pPr>
      <w:r>
        <w:t>Select the physical drive to be imaged from the drop down of all available physical drives and click “</w:t>
      </w:r>
      <w:r w:rsidRPr="009E3D8D">
        <w:rPr>
          <w:b/>
        </w:rPr>
        <w:t>Finish</w:t>
      </w:r>
      <w:r>
        <w:t xml:space="preserve">” </w:t>
      </w:r>
    </w:p>
    <w:p w14:paraId="038E5D9F" w14:textId="77777777" w:rsidR="00A84C0C" w:rsidRDefault="00A84C0C" w:rsidP="00A84C0C">
      <w:pPr>
        <w:pStyle w:val="ListParagraph"/>
        <w:keepNext/>
        <w:jc w:val="center"/>
      </w:pPr>
      <w:r>
        <w:rPr>
          <w:noProof/>
        </w:rPr>
        <w:drawing>
          <wp:inline distT="0" distB="0" distL="0" distR="0" wp14:anchorId="5E81BBF4" wp14:editId="32146B8A">
            <wp:extent cx="2920284" cy="2354927"/>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PNG"/>
                    <pic:cNvPicPr/>
                  </pic:nvPicPr>
                  <pic:blipFill>
                    <a:blip r:embed="rId14"/>
                    <a:stretch>
                      <a:fillRect/>
                    </a:stretch>
                  </pic:blipFill>
                  <pic:spPr>
                    <a:xfrm>
                      <a:off x="0" y="0"/>
                      <a:ext cx="2946331" cy="2375931"/>
                    </a:xfrm>
                    <a:prstGeom prst="rect">
                      <a:avLst/>
                    </a:prstGeom>
                  </pic:spPr>
                </pic:pic>
              </a:graphicData>
            </a:graphic>
          </wp:inline>
        </w:drawing>
      </w:r>
    </w:p>
    <w:p w14:paraId="07AA3C9C" w14:textId="77777777" w:rsidR="00A84C0C" w:rsidRDefault="00A84C0C" w:rsidP="00A84C0C">
      <w:pPr>
        <w:pStyle w:val="ListParagraph"/>
        <w:spacing w:before="80" w:after="140" w:line="276" w:lineRule="auto"/>
        <w:contextualSpacing w:val="0"/>
      </w:pPr>
    </w:p>
    <w:p w14:paraId="28E3E7B8" w14:textId="77777777" w:rsidR="00A84C0C" w:rsidRDefault="00A84C0C" w:rsidP="00A84C0C">
      <w:pPr>
        <w:pStyle w:val="ListParagraph"/>
        <w:numPr>
          <w:ilvl w:val="0"/>
          <w:numId w:val="3"/>
        </w:numPr>
        <w:spacing w:before="80" w:after="140" w:line="276" w:lineRule="auto"/>
        <w:contextualSpacing w:val="0"/>
      </w:pPr>
      <w:r>
        <w:t xml:space="preserve">Now it’s time to choose where to store the image file, type of image file to create and other options: </w:t>
      </w:r>
    </w:p>
    <w:p w14:paraId="4A3D366A" w14:textId="77777777" w:rsidR="00A84C0C" w:rsidRDefault="00A84C0C" w:rsidP="00A84C0C">
      <w:pPr>
        <w:pStyle w:val="ListParagraph"/>
        <w:keepNext/>
        <w:jc w:val="center"/>
      </w:pPr>
      <w:r>
        <w:rPr>
          <w:noProof/>
        </w:rPr>
        <w:lastRenderedPageBreak/>
        <w:drawing>
          <wp:inline distT="0" distB="0" distL="0" distR="0" wp14:anchorId="546E5630" wp14:editId="27ED4D1A">
            <wp:extent cx="2821440" cy="225882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PNG"/>
                    <pic:cNvPicPr/>
                  </pic:nvPicPr>
                  <pic:blipFill>
                    <a:blip r:embed="rId15"/>
                    <a:stretch>
                      <a:fillRect/>
                    </a:stretch>
                  </pic:blipFill>
                  <pic:spPr>
                    <a:xfrm>
                      <a:off x="0" y="0"/>
                      <a:ext cx="2851241" cy="2282685"/>
                    </a:xfrm>
                    <a:prstGeom prst="rect">
                      <a:avLst/>
                    </a:prstGeom>
                  </pic:spPr>
                </pic:pic>
              </a:graphicData>
            </a:graphic>
          </wp:inline>
        </w:drawing>
      </w:r>
    </w:p>
    <w:p w14:paraId="295D5FAB" w14:textId="77777777" w:rsidR="00A84C0C" w:rsidRDefault="00A84C0C" w:rsidP="00A84C0C">
      <w:pPr>
        <w:pStyle w:val="ListParagraph"/>
        <w:spacing w:before="80" w:after="140" w:line="276" w:lineRule="auto"/>
        <w:contextualSpacing w:val="0"/>
      </w:pPr>
    </w:p>
    <w:p w14:paraId="7E2BF0D1" w14:textId="77777777" w:rsidR="00A84C0C" w:rsidRDefault="00A84C0C" w:rsidP="00A84C0C">
      <w:pPr>
        <w:pStyle w:val="ListParagraph"/>
        <w:numPr>
          <w:ilvl w:val="0"/>
          <w:numId w:val="3"/>
        </w:numPr>
        <w:spacing w:before="80" w:after="140" w:line="276" w:lineRule="auto"/>
        <w:contextualSpacing w:val="0"/>
      </w:pPr>
      <w:r>
        <w:t>Click on “</w:t>
      </w:r>
      <w:r w:rsidRPr="009E3D8D">
        <w:rPr>
          <w:b/>
        </w:rPr>
        <w:t>Add</w:t>
      </w:r>
      <w:r>
        <w:t>” to select image file location and type of image to be created. Select Destination image type as “</w:t>
      </w:r>
      <w:r w:rsidRPr="009E3D8D">
        <w:rPr>
          <w:b/>
        </w:rPr>
        <w:t>E01</w:t>
      </w:r>
      <w:r>
        <w:t>” when prompted and click “</w:t>
      </w:r>
      <w:r w:rsidRPr="009E3D8D">
        <w:rPr>
          <w:b/>
        </w:rPr>
        <w:t>Next</w:t>
      </w:r>
      <w:r>
        <w:t>” (See below)</w:t>
      </w:r>
    </w:p>
    <w:p w14:paraId="76C28FFD" w14:textId="77777777" w:rsidR="00A84C0C" w:rsidRDefault="00A84C0C" w:rsidP="00A84C0C">
      <w:pPr>
        <w:pStyle w:val="ListParagraph"/>
        <w:keepNext/>
        <w:jc w:val="center"/>
      </w:pPr>
      <w:r>
        <w:rPr>
          <w:noProof/>
        </w:rPr>
        <w:drawing>
          <wp:inline distT="0" distB="0" distL="0" distR="0" wp14:anchorId="55B393DE" wp14:editId="653C990B">
            <wp:extent cx="2764244" cy="2238606"/>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PNG"/>
                    <pic:cNvPicPr/>
                  </pic:nvPicPr>
                  <pic:blipFill>
                    <a:blip r:embed="rId16"/>
                    <a:stretch>
                      <a:fillRect/>
                    </a:stretch>
                  </pic:blipFill>
                  <pic:spPr>
                    <a:xfrm>
                      <a:off x="0" y="0"/>
                      <a:ext cx="2789698" cy="2259220"/>
                    </a:xfrm>
                    <a:prstGeom prst="rect">
                      <a:avLst/>
                    </a:prstGeom>
                  </pic:spPr>
                </pic:pic>
              </a:graphicData>
            </a:graphic>
          </wp:inline>
        </w:drawing>
      </w:r>
    </w:p>
    <w:p w14:paraId="211AC5BD" w14:textId="77777777" w:rsidR="006A639D" w:rsidRDefault="006A639D" w:rsidP="006A639D">
      <w:pPr>
        <w:pStyle w:val="ListParagraph"/>
        <w:spacing w:before="80" w:after="140" w:line="276" w:lineRule="auto"/>
        <w:contextualSpacing w:val="0"/>
      </w:pPr>
    </w:p>
    <w:p w14:paraId="1B209BA2" w14:textId="77777777" w:rsidR="00A84C0C" w:rsidRDefault="00A84C0C" w:rsidP="00A84C0C">
      <w:pPr>
        <w:pStyle w:val="ListParagraph"/>
        <w:numPr>
          <w:ilvl w:val="0"/>
          <w:numId w:val="3"/>
        </w:numPr>
        <w:spacing w:before="80" w:after="140" w:line="276" w:lineRule="auto"/>
        <w:contextualSpacing w:val="0"/>
      </w:pPr>
      <w:r>
        <w:t>In the next screen type details such as case and evidence numbers, description of the activity, Examiner’s name and other notes (</w:t>
      </w:r>
      <w:r w:rsidRPr="006C2A3B">
        <w:rPr>
          <w:u w:val="single"/>
        </w:rPr>
        <w:t>optional</w:t>
      </w:r>
      <w:r>
        <w:t xml:space="preserve">). </w:t>
      </w:r>
    </w:p>
    <w:p w14:paraId="4CFF63A0" w14:textId="77777777" w:rsidR="00A84C0C" w:rsidRDefault="00A84C0C" w:rsidP="00A84C0C">
      <w:pPr>
        <w:pStyle w:val="ListParagraph"/>
        <w:keepNext/>
        <w:jc w:val="center"/>
      </w:pPr>
      <w:r>
        <w:rPr>
          <w:noProof/>
        </w:rPr>
        <w:drawing>
          <wp:inline distT="0" distB="0" distL="0" distR="0" wp14:anchorId="60C81C54" wp14:editId="77F39A7A">
            <wp:extent cx="2680062" cy="1988662"/>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PNG"/>
                    <pic:cNvPicPr/>
                  </pic:nvPicPr>
                  <pic:blipFill>
                    <a:blip r:embed="rId17"/>
                    <a:stretch>
                      <a:fillRect/>
                    </a:stretch>
                  </pic:blipFill>
                  <pic:spPr>
                    <a:xfrm>
                      <a:off x="0" y="0"/>
                      <a:ext cx="2691628" cy="1997244"/>
                    </a:xfrm>
                    <a:prstGeom prst="rect">
                      <a:avLst/>
                    </a:prstGeom>
                  </pic:spPr>
                </pic:pic>
              </a:graphicData>
            </a:graphic>
          </wp:inline>
        </w:drawing>
      </w:r>
    </w:p>
    <w:p w14:paraId="7C9DDFCA" w14:textId="77777777" w:rsidR="006A639D" w:rsidRDefault="006A639D" w:rsidP="006A639D">
      <w:pPr>
        <w:pStyle w:val="ListParagraph"/>
        <w:spacing w:before="80" w:after="140" w:line="276" w:lineRule="auto"/>
        <w:contextualSpacing w:val="0"/>
      </w:pPr>
    </w:p>
    <w:p w14:paraId="4F9F5373" w14:textId="77777777" w:rsidR="00A84C0C" w:rsidRDefault="00A84C0C" w:rsidP="00A84C0C">
      <w:pPr>
        <w:pStyle w:val="ListParagraph"/>
        <w:numPr>
          <w:ilvl w:val="0"/>
          <w:numId w:val="3"/>
        </w:numPr>
        <w:spacing w:before="80" w:after="140" w:line="276" w:lineRule="auto"/>
        <w:contextualSpacing w:val="0"/>
      </w:pPr>
      <w:r>
        <w:t xml:space="preserve">In the next screen, select the folder where the image file will be stored. Choose the location to be the </w:t>
      </w:r>
      <w:r w:rsidRPr="00AE4CA3">
        <w:rPr>
          <w:b/>
        </w:rPr>
        <w:t xml:space="preserve">external </w:t>
      </w:r>
      <w:r w:rsidR="006C2A3B" w:rsidRPr="00AE4CA3">
        <w:rPr>
          <w:b/>
        </w:rPr>
        <w:t>media</w:t>
      </w:r>
      <w:r>
        <w:t xml:space="preserve"> connected to the target computer. Provide a unique name for the image file following the pattern &lt;hostname-drive letter-date&gt; (i.e. client01-C-201</w:t>
      </w:r>
      <w:r w:rsidR="006A639D">
        <w:t>8</w:t>
      </w:r>
      <w:r>
        <w:t xml:space="preserve">mar03); the extension </w:t>
      </w:r>
      <w:proofErr w:type="gramStart"/>
      <w:r>
        <w:t>(.E</w:t>
      </w:r>
      <w:proofErr w:type="gramEnd"/>
      <w:r>
        <w:t>01 in our case) will be appended automatically. Leave all other options such as Image Fragment Size, Compression, etc. to their default values. Now click on “</w:t>
      </w:r>
      <w:r w:rsidRPr="006C2A3B">
        <w:rPr>
          <w:b/>
        </w:rPr>
        <w:t>Finish</w:t>
      </w:r>
      <w:r>
        <w:t xml:space="preserve">”. </w:t>
      </w:r>
    </w:p>
    <w:p w14:paraId="2E51416A" w14:textId="77777777" w:rsidR="00A84C0C" w:rsidRDefault="00A84C0C" w:rsidP="00A84C0C">
      <w:pPr>
        <w:pStyle w:val="ListParagraph"/>
        <w:numPr>
          <w:ilvl w:val="0"/>
          <w:numId w:val="3"/>
        </w:numPr>
        <w:spacing w:before="80" w:after="140" w:line="276" w:lineRule="auto"/>
        <w:contextualSpacing w:val="0"/>
      </w:pPr>
      <w:r>
        <w:t xml:space="preserve">Now we are ready to start acquiring the disk image. To do this first “check” the following boxes on the screen below </w:t>
      </w:r>
      <w:r w:rsidRPr="009E3D8D">
        <w:t>before clicking on the “</w:t>
      </w:r>
      <w:r w:rsidRPr="009E3D8D">
        <w:rPr>
          <w:b/>
        </w:rPr>
        <w:t>Start</w:t>
      </w:r>
      <w:r w:rsidRPr="009E3D8D">
        <w:t>” button</w:t>
      </w:r>
      <w:r>
        <w:t xml:space="preserve">: </w:t>
      </w:r>
    </w:p>
    <w:p w14:paraId="7E4742CA" w14:textId="77777777" w:rsidR="00A84C0C" w:rsidRDefault="00A84C0C" w:rsidP="009E3D8D">
      <w:pPr>
        <w:pStyle w:val="ListParagraph"/>
        <w:numPr>
          <w:ilvl w:val="1"/>
          <w:numId w:val="3"/>
        </w:numPr>
        <w:spacing w:before="80" w:after="140" w:line="276" w:lineRule="auto"/>
        <w:contextualSpacing w:val="0"/>
      </w:pPr>
      <w:r>
        <w:t>Verify images after they are created</w:t>
      </w:r>
    </w:p>
    <w:p w14:paraId="0EDA43EF" w14:textId="77777777" w:rsidR="00A84C0C" w:rsidRDefault="00A84C0C" w:rsidP="009E3D8D">
      <w:pPr>
        <w:pStyle w:val="ListParagraph"/>
        <w:numPr>
          <w:ilvl w:val="1"/>
          <w:numId w:val="3"/>
        </w:numPr>
        <w:spacing w:before="80" w:after="140" w:line="276" w:lineRule="auto"/>
        <w:contextualSpacing w:val="0"/>
      </w:pPr>
      <w:r>
        <w:t>Pre-calculate Progress Statistics</w:t>
      </w:r>
    </w:p>
    <w:p w14:paraId="666CE7BC" w14:textId="77777777" w:rsidR="00A84C0C" w:rsidRDefault="00A84C0C" w:rsidP="009E3D8D">
      <w:pPr>
        <w:pStyle w:val="ListParagraph"/>
        <w:numPr>
          <w:ilvl w:val="1"/>
          <w:numId w:val="3"/>
        </w:numPr>
        <w:spacing w:before="80" w:after="140" w:line="276" w:lineRule="auto"/>
        <w:contextualSpacing w:val="0"/>
      </w:pPr>
      <w:r>
        <w:t>Create directory listings of all files in the image after they are created</w:t>
      </w:r>
    </w:p>
    <w:p w14:paraId="7B03152C" w14:textId="77777777" w:rsidR="00A84C0C" w:rsidRDefault="00A84C0C" w:rsidP="00A84C0C">
      <w:pPr>
        <w:pStyle w:val="ListParagraph"/>
        <w:keepNext/>
        <w:jc w:val="center"/>
      </w:pPr>
      <w:r>
        <w:rPr>
          <w:noProof/>
        </w:rPr>
        <w:drawing>
          <wp:inline distT="0" distB="0" distL="0" distR="0" wp14:anchorId="577A43F6" wp14:editId="088E2823">
            <wp:extent cx="2942491" cy="24386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0.PNG"/>
                    <pic:cNvPicPr/>
                  </pic:nvPicPr>
                  <pic:blipFill>
                    <a:blip r:embed="rId18"/>
                    <a:stretch>
                      <a:fillRect/>
                    </a:stretch>
                  </pic:blipFill>
                  <pic:spPr>
                    <a:xfrm>
                      <a:off x="0" y="0"/>
                      <a:ext cx="2942491" cy="2438669"/>
                    </a:xfrm>
                    <a:prstGeom prst="rect">
                      <a:avLst/>
                    </a:prstGeom>
                  </pic:spPr>
                </pic:pic>
              </a:graphicData>
            </a:graphic>
          </wp:inline>
        </w:drawing>
      </w:r>
    </w:p>
    <w:p w14:paraId="40503F2E" w14:textId="77777777" w:rsidR="006A639D" w:rsidRDefault="006A639D" w:rsidP="006A639D">
      <w:pPr>
        <w:pStyle w:val="ListParagraph"/>
        <w:spacing w:before="80" w:after="140" w:line="276" w:lineRule="auto"/>
        <w:contextualSpacing w:val="0"/>
      </w:pPr>
    </w:p>
    <w:p w14:paraId="6194ADD6" w14:textId="77777777" w:rsidR="00A84C0C" w:rsidRDefault="00A84C0C" w:rsidP="00A84C0C">
      <w:pPr>
        <w:pStyle w:val="ListParagraph"/>
        <w:numPr>
          <w:ilvl w:val="0"/>
          <w:numId w:val="3"/>
        </w:numPr>
        <w:spacing w:before="80" w:after="140" w:line="276" w:lineRule="auto"/>
        <w:contextualSpacing w:val="0"/>
      </w:pPr>
      <w:r>
        <w:lastRenderedPageBreak/>
        <w:t>Initiate the imaging process by selecting “</w:t>
      </w:r>
      <w:r w:rsidRPr="009E3D8D">
        <w:rPr>
          <w:b/>
        </w:rPr>
        <w:t>Start</w:t>
      </w:r>
      <w:r>
        <w:t>”</w:t>
      </w:r>
    </w:p>
    <w:p w14:paraId="1FDDDAB0" w14:textId="77777777" w:rsidR="00A84C0C" w:rsidRDefault="00A84C0C" w:rsidP="00A84C0C">
      <w:pPr>
        <w:pStyle w:val="ListParagraph"/>
        <w:numPr>
          <w:ilvl w:val="0"/>
          <w:numId w:val="3"/>
        </w:numPr>
        <w:spacing w:before="80" w:after="140" w:line="276" w:lineRule="auto"/>
        <w:contextualSpacing w:val="0"/>
      </w:pPr>
      <w:r>
        <w:t xml:space="preserve">Once the disk imaging process is underway you should see the following progress dialog box: </w:t>
      </w:r>
    </w:p>
    <w:p w14:paraId="1D1B53A7" w14:textId="77777777" w:rsidR="00A84C0C" w:rsidRDefault="00A84C0C" w:rsidP="00A84C0C">
      <w:pPr>
        <w:pStyle w:val="ListParagraph"/>
        <w:keepNext/>
        <w:jc w:val="center"/>
      </w:pPr>
      <w:r>
        <w:rPr>
          <w:noProof/>
        </w:rPr>
        <w:drawing>
          <wp:inline distT="0" distB="0" distL="0" distR="0" wp14:anchorId="50A66C2E" wp14:editId="1B90F3A9">
            <wp:extent cx="3039868" cy="187134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1.PNG"/>
                    <pic:cNvPicPr/>
                  </pic:nvPicPr>
                  <pic:blipFill>
                    <a:blip r:embed="rId19"/>
                    <a:stretch>
                      <a:fillRect/>
                    </a:stretch>
                  </pic:blipFill>
                  <pic:spPr>
                    <a:xfrm>
                      <a:off x="0" y="0"/>
                      <a:ext cx="3039868" cy="1871340"/>
                    </a:xfrm>
                    <a:prstGeom prst="rect">
                      <a:avLst/>
                    </a:prstGeom>
                  </pic:spPr>
                </pic:pic>
              </a:graphicData>
            </a:graphic>
          </wp:inline>
        </w:drawing>
      </w:r>
    </w:p>
    <w:p w14:paraId="3C64EC9C" w14:textId="77777777" w:rsidR="006A639D" w:rsidRDefault="006A639D" w:rsidP="006A639D">
      <w:pPr>
        <w:pStyle w:val="ListParagraph"/>
        <w:spacing w:before="80" w:after="140" w:line="276" w:lineRule="auto"/>
        <w:contextualSpacing w:val="0"/>
      </w:pPr>
    </w:p>
    <w:p w14:paraId="06D5E655" w14:textId="77777777" w:rsidR="00A84C0C" w:rsidRDefault="00A84C0C" w:rsidP="00A84C0C">
      <w:pPr>
        <w:pStyle w:val="ListParagraph"/>
        <w:numPr>
          <w:ilvl w:val="0"/>
          <w:numId w:val="3"/>
        </w:numPr>
        <w:spacing w:before="80" w:after="140" w:line="276" w:lineRule="auto"/>
        <w:contextualSpacing w:val="0"/>
      </w:pPr>
      <w:r>
        <w:t>Once the disk image is successfully acquired, you should see the following confirmation box. Click on “</w:t>
      </w:r>
      <w:r w:rsidRPr="00F31639">
        <w:rPr>
          <w:b/>
        </w:rPr>
        <w:t>Close</w:t>
      </w:r>
      <w:r>
        <w:t xml:space="preserve">” on this box: </w:t>
      </w:r>
    </w:p>
    <w:p w14:paraId="56F1ED32" w14:textId="77777777" w:rsidR="00A84C0C" w:rsidRDefault="00A84C0C" w:rsidP="00A84C0C">
      <w:pPr>
        <w:pStyle w:val="ListParagraph"/>
        <w:keepNext/>
        <w:jc w:val="center"/>
      </w:pPr>
      <w:r>
        <w:rPr>
          <w:noProof/>
        </w:rPr>
        <w:drawing>
          <wp:inline distT="0" distB="0" distL="0" distR="0" wp14:anchorId="22E050CB" wp14:editId="7889E3F5">
            <wp:extent cx="2354580" cy="18852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2.PNG"/>
                    <pic:cNvPicPr/>
                  </pic:nvPicPr>
                  <pic:blipFill>
                    <a:blip r:embed="rId20"/>
                    <a:stretch>
                      <a:fillRect/>
                    </a:stretch>
                  </pic:blipFill>
                  <pic:spPr>
                    <a:xfrm>
                      <a:off x="0" y="0"/>
                      <a:ext cx="2380379" cy="1905923"/>
                    </a:xfrm>
                    <a:prstGeom prst="rect">
                      <a:avLst/>
                    </a:prstGeom>
                  </pic:spPr>
                </pic:pic>
              </a:graphicData>
            </a:graphic>
          </wp:inline>
        </w:drawing>
      </w:r>
    </w:p>
    <w:p w14:paraId="1A257859" w14:textId="77777777" w:rsidR="006A639D" w:rsidRDefault="006A639D" w:rsidP="006A639D">
      <w:pPr>
        <w:pStyle w:val="ListParagraph"/>
        <w:spacing w:before="80" w:after="140" w:line="276" w:lineRule="auto"/>
        <w:contextualSpacing w:val="0"/>
      </w:pPr>
    </w:p>
    <w:p w14:paraId="2A86B85D" w14:textId="77777777" w:rsidR="00A84C0C" w:rsidRPr="00B74E62" w:rsidRDefault="004D6CAA" w:rsidP="00BF2592">
      <w:pPr>
        <w:pStyle w:val="ListParagraph"/>
        <w:numPr>
          <w:ilvl w:val="0"/>
          <w:numId w:val="3"/>
        </w:numPr>
        <w:spacing w:after="140" w:line="276" w:lineRule="auto"/>
        <w:contextualSpacing w:val="0"/>
      </w:pPr>
      <w:r>
        <w:t>Perform steps 3</w:t>
      </w:r>
      <w:r w:rsidR="00A84C0C">
        <w:t xml:space="preserve">-12 for any additional hard drives that may be attached to the Windows systems. Make sure you choose the physical drive carefully to avoid duplicate images or acquiring image of a wrong drive. Also make sure to choose different folders and/or different image file names to be able to clearly distinguish between images acquired from different physical drives. </w:t>
      </w:r>
    </w:p>
    <w:p w14:paraId="0D5B8CF3" w14:textId="2F607799" w:rsidR="009E3D8D" w:rsidRDefault="009E3D8D" w:rsidP="009E3D8D">
      <w:pPr>
        <w:pStyle w:val="Heading1"/>
      </w:pPr>
      <w:r>
        <w:t xml:space="preserve">Preparation for delivery to IBM X-Force </w:t>
      </w:r>
      <w:r w:rsidR="001E0534">
        <w:t>IR</w:t>
      </w:r>
      <w:r>
        <w:t xml:space="preserve"> team (on standalone machine)</w:t>
      </w:r>
    </w:p>
    <w:p w14:paraId="0C3AEC7F" w14:textId="77777777" w:rsidR="009E3D8D" w:rsidRDefault="009E3D8D" w:rsidP="009E3D8D">
      <w:pPr>
        <w:pStyle w:val="ListParagraph"/>
        <w:numPr>
          <w:ilvl w:val="0"/>
          <w:numId w:val="10"/>
        </w:numPr>
        <w:spacing w:before="80" w:after="140" w:line="276" w:lineRule="auto"/>
        <w:contextualSpacing w:val="0"/>
      </w:pPr>
      <w:r>
        <w:t>Attach external hard drive with previously acquired forensic image or mount file share containing previously acquired forensic image.</w:t>
      </w:r>
    </w:p>
    <w:p w14:paraId="4B8F69AD" w14:textId="77777777" w:rsidR="009E3D8D" w:rsidRDefault="009E3D8D" w:rsidP="009E3D8D">
      <w:pPr>
        <w:pStyle w:val="ListParagraph"/>
        <w:numPr>
          <w:ilvl w:val="0"/>
          <w:numId w:val="10"/>
        </w:numPr>
        <w:spacing w:before="80" w:after="140" w:line="276" w:lineRule="auto"/>
        <w:contextualSpacing w:val="0"/>
      </w:pPr>
      <w:r>
        <w:t xml:space="preserve">Create compressed encrypted archive with below options, </w:t>
      </w:r>
      <w:proofErr w:type="spellStart"/>
      <w:r>
        <w:t>eg.</w:t>
      </w:r>
      <w:proofErr w:type="spellEnd"/>
      <w:r>
        <w:t xml:space="preserve"> using 7-Zip Portable.</w:t>
      </w:r>
    </w:p>
    <w:p w14:paraId="57D5EBC3" w14:textId="77777777" w:rsidR="009E3D8D" w:rsidRPr="006F6024" w:rsidRDefault="009E3D8D" w:rsidP="009E3D8D">
      <w:pPr>
        <w:pStyle w:val="ListParagraph"/>
        <w:numPr>
          <w:ilvl w:val="0"/>
          <w:numId w:val="10"/>
        </w:numPr>
        <w:spacing w:before="80" w:after="140" w:line="276" w:lineRule="auto"/>
        <w:contextualSpacing w:val="0"/>
      </w:pPr>
      <w:bookmarkStart w:id="0" w:name="_Hlk527124650"/>
      <w:r>
        <w:t>Open the folder containing previously created evidence files and select</w:t>
      </w:r>
      <w:r w:rsidR="00AE4CA3">
        <w:t xml:space="preserve"> </w:t>
      </w:r>
      <w:r w:rsidR="00AE4CA3" w:rsidRPr="00AE4CA3">
        <w:rPr>
          <w:b/>
        </w:rPr>
        <w:t>only</w:t>
      </w:r>
      <w:r>
        <w:t xml:space="preserve"> </w:t>
      </w:r>
      <w:r w:rsidR="00AE4CA3">
        <w:t xml:space="preserve">2 files: memory dump with *.mem extension and first file of disk image with </w:t>
      </w:r>
      <w:proofErr w:type="gramStart"/>
      <w:r w:rsidR="00AE4CA3">
        <w:t>*.E</w:t>
      </w:r>
      <w:proofErr w:type="gramEnd"/>
      <w:r w:rsidR="00AE4CA3">
        <w:t>01 extension Then</w:t>
      </w:r>
      <w:r>
        <w:t xml:space="preserve"> click ‘Add’ from toolbar. </w:t>
      </w:r>
    </w:p>
    <w:p w14:paraId="44C2707B" w14:textId="77777777" w:rsidR="009E3D8D" w:rsidRDefault="009E3D8D" w:rsidP="009E3D8D">
      <w:pPr>
        <w:pStyle w:val="ListParagraph"/>
        <w:numPr>
          <w:ilvl w:val="0"/>
          <w:numId w:val="10"/>
        </w:numPr>
        <w:spacing w:before="80" w:after="140" w:line="276" w:lineRule="auto"/>
        <w:contextualSpacing w:val="0"/>
      </w:pPr>
      <w:r>
        <w:t>In ‘</w:t>
      </w:r>
      <w:r w:rsidRPr="004D6CAA">
        <w:rPr>
          <w:b/>
        </w:rPr>
        <w:t>Add to Archive</w:t>
      </w:r>
      <w:r>
        <w:t>’ window choose ‘</w:t>
      </w:r>
      <w:r w:rsidRPr="004D6CAA">
        <w:rPr>
          <w:b/>
        </w:rPr>
        <w:t>7z’</w:t>
      </w:r>
      <w:r>
        <w:t xml:space="preserve"> from ‘Archive format’ dropdown menu, choose ‘Store’ from ‘Compression level’ dropdown menu, enter complex (</w:t>
      </w:r>
      <w:r w:rsidRPr="004D6CAA">
        <w:rPr>
          <w:u w:val="single"/>
        </w:rPr>
        <w:t>16 characters, mixed case letters, numbers, and special symbols</w:t>
      </w:r>
      <w:r>
        <w:t>) password in ‘</w:t>
      </w:r>
      <w:r w:rsidRPr="004D6CAA">
        <w:rPr>
          <w:b/>
        </w:rPr>
        <w:t>Enter password</w:t>
      </w:r>
      <w:r>
        <w:t>’ and ‘</w:t>
      </w:r>
      <w:r w:rsidRPr="004D6CAA">
        <w:rPr>
          <w:b/>
        </w:rPr>
        <w:t>Reenter password</w:t>
      </w:r>
      <w:r>
        <w:t>’ fields, choose ‘</w:t>
      </w:r>
      <w:r w:rsidRPr="004D6CAA">
        <w:rPr>
          <w:b/>
        </w:rPr>
        <w:t>AES-256</w:t>
      </w:r>
      <w:r>
        <w:t>’ from ‘</w:t>
      </w:r>
      <w:r w:rsidRPr="004D6CAA">
        <w:rPr>
          <w:b/>
        </w:rPr>
        <w:t>Encryption method</w:t>
      </w:r>
      <w:r>
        <w:t>’ dropdown menu and tick ‘</w:t>
      </w:r>
      <w:r w:rsidRPr="004D6CAA">
        <w:rPr>
          <w:b/>
        </w:rPr>
        <w:t>Encrypt file names</w:t>
      </w:r>
      <w:r>
        <w:t>’ checkbox, and click ‘</w:t>
      </w:r>
      <w:r w:rsidRPr="004D6CAA">
        <w:rPr>
          <w:b/>
        </w:rPr>
        <w:t>OK</w:t>
      </w:r>
      <w:r>
        <w:t>’ button.</w:t>
      </w:r>
      <w:r w:rsidRPr="006F6024">
        <w:t xml:space="preserve"> </w:t>
      </w:r>
      <w:r>
        <w:rPr>
          <w:noProof/>
        </w:rPr>
        <w:drawing>
          <wp:inline distT="0" distB="0" distL="0" distR="0" wp14:anchorId="128A75B4" wp14:editId="6C4C78C2">
            <wp:extent cx="2371725" cy="2365796"/>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81872" cy="2375918"/>
                    </a:xfrm>
                    <a:prstGeom prst="rect">
                      <a:avLst/>
                    </a:prstGeom>
                    <a:noFill/>
                  </pic:spPr>
                </pic:pic>
              </a:graphicData>
            </a:graphic>
          </wp:inline>
        </w:drawing>
      </w:r>
    </w:p>
    <w:p w14:paraId="7261F3F3" w14:textId="77777777" w:rsidR="009E3D8D" w:rsidRDefault="009E3D8D" w:rsidP="009E3D8D">
      <w:pPr>
        <w:pStyle w:val="ListParagraph"/>
        <w:numPr>
          <w:ilvl w:val="0"/>
          <w:numId w:val="10"/>
        </w:numPr>
        <w:spacing w:before="80" w:after="140" w:line="276" w:lineRule="auto"/>
        <w:contextualSpacing w:val="0"/>
      </w:pPr>
      <w:r>
        <w:t xml:space="preserve">After encryption is completed, use 7-Zip to open newly created file with 7z extension, provide password and click ‘OK’ button, then click ‘Test’ from toolbar. </w:t>
      </w:r>
      <w:r w:rsidRPr="004D6CAA">
        <w:rPr>
          <w:u w:val="single"/>
        </w:rPr>
        <w:t>If test completes without errors, encryption was successful.</w:t>
      </w:r>
    </w:p>
    <w:p w14:paraId="32D8A63E" w14:textId="77777777" w:rsidR="009E3D8D" w:rsidRPr="009E3D8D" w:rsidRDefault="009E3D8D" w:rsidP="009E3D8D">
      <w:pPr>
        <w:pStyle w:val="ListParagraph"/>
        <w:numPr>
          <w:ilvl w:val="0"/>
          <w:numId w:val="10"/>
        </w:numPr>
        <w:spacing w:before="80" w:after="140" w:line="276" w:lineRule="auto"/>
        <w:contextualSpacing w:val="0"/>
      </w:pPr>
      <w:r>
        <w:t xml:space="preserve">Use method approved within your organization to </w:t>
      </w:r>
      <w:r w:rsidRPr="004D6CAA">
        <w:rPr>
          <w:u w:val="single"/>
        </w:rPr>
        <w:t>securely erase file with previously chosen unique and descriptive name and extension E01</w:t>
      </w:r>
      <w:r w:rsidR="00C90707">
        <w:rPr>
          <w:u w:val="single"/>
        </w:rPr>
        <w:t xml:space="preserve"> and MEM</w:t>
      </w:r>
      <w:r w:rsidRPr="004D6CAA">
        <w:rPr>
          <w:u w:val="single"/>
        </w:rPr>
        <w:t>.</w:t>
      </w:r>
    </w:p>
    <w:p w14:paraId="3C6E60D4" w14:textId="32E2B344" w:rsidR="009E3D8D" w:rsidRDefault="009E3D8D" w:rsidP="009E3D8D">
      <w:pPr>
        <w:pStyle w:val="ListParagraph"/>
        <w:numPr>
          <w:ilvl w:val="0"/>
          <w:numId w:val="10"/>
        </w:numPr>
        <w:spacing w:before="80" w:after="140" w:line="276" w:lineRule="auto"/>
        <w:contextualSpacing w:val="0"/>
      </w:pPr>
      <w:r>
        <w:t xml:space="preserve">Newly created 7z file and other files on external hard drive are ready for delivery to IBM X-Force </w:t>
      </w:r>
      <w:r w:rsidR="001E0534">
        <w:t>IR</w:t>
      </w:r>
      <w:r>
        <w:t xml:space="preserve"> team via agreed method of delivery.</w:t>
      </w:r>
    </w:p>
    <w:p w14:paraId="2B01367B" w14:textId="08ABBD24" w:rsidR="0032082C" w:rsidRDefault="009E3D8D" w:rsidP="00FF10E0">
      <w:pPr>
        <w:pStyle w:val="ListParagraph"/>
        <w:numPr>
          <w:ilvl w:val="0"/>
          <w:numId w:val="10"/>
        </w:numPr>
        <w:spacing w:before="80" w:after="140" w:line="276" w:lineRule="auto"/>
        <w:contextualSpacing w:val="0"/>
      </w:pPr>
      <w:r w:rsidRPr="009E3D8D">
        <w:t>Share complex password</w:t>
      </w:r>
      <w:r>
        <w:t xml:space="preserve"> used to for encryption with IBM X-Force IR team </w:t>
      </w:r>
      <w:r w:rsidRPr="004D6CAA">
        <w:rPr>
          <w:u w:val="single"/>
        </w:rPr>
        <w:t>using different communication channel</w:t>
      </w:r>
      <w:r>
        <w:t xml:space="preserve"> then used to share forensic image.</w:t>
      </w:r>
      <w:bookmarkEnd w:id="0"/>
    </w:p>
    <w:sectPr w:rsidR="0032082C" w:rsidSect="00713008">
      <w:headerReference w:type="default" r:id="rId22"/>
      <w:footerReference w:type="default" r:id="rId23"/>
      <w:pgSz w:w="12240" w:h="15840"/>
      <w:pgMar w:top="1134" w:right="851" w:bottom="1134" w:left="851" w:header="709" w:footer="709" w:gutter="0"/>
      <w:cols w:num="2" w:sep="1"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F44629" w14:textId="77777777" w:rsidR="005F4F1A" w:rsidRDefault="005F4F1A" w:rsidP="006A639D">
      <w:pPr>
        <w:spacing w:after="0" w:line="240" w:lineRule="auto"/>
      </w:pPr>
      <w:r>
        <w:separator/>
      </w:r>
    </w:p>
  </w:endnote>
  <w:endnote w:type="continuationSeparator" w:id="0">
    <w:p w14:paraId="61E2F277" w14:textId="77777777" w:rsidR="005F4F1A" w:rsidRDefault="005F4F1A" w:rsidP="006A6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C000ACFF"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071F5" w14:textId="14366E3E" w:rsidR="007D5759" w:rsidRDefault="00794898" w:rsidP="00AE4AF7">
    <w:pPr>
      <w:pStyle w:val="Footer"/>
      <w:tabs>
        <w:tab w:val="clear" w:pos="4320"/>
        <w:tab w:val="clear" w:pos="8640"/>
        <w:tab w:val="center" w:pos="4962"/>
        <w:tab w:val="right" w:pos="9923"/>
      </w:tabs>
    </w:pPr>
    <w:r>
      <w:t>V202012</w:t>
    </w:r>
    <w:r w:rsidR="00FF10E0">
      <w:t>22</w:t>
    </w:r>
    <w:r w:rsidR="00111301">
      <w:tab/>
    </w:r>
    <w:r w:rsidR="00111301">
      <w:fldChar w:fldCharType="begin"/>
    </w:r>
    <w:r w:rsidR="00111301">
      <w:instrText xml:space="preserve"> PAGE   \* MERGEFORMAT </w:instrText>
    </w:r>
    <w:r w:rsidR="00111301">
      <w:fldChar w:fldCharType="separate"/>
    </w:r>
    <w:r w:rsidR="00111301">
      <w:rPr>
        <w:noProof/>
      </w:rPr>
      <w:t>3</w:t>
    </w:r>
    <w:r w:rsidR="00111301">
      <w:fldChar w:fldCharType="end"/>
    </w:r>
    <w:r w:rsidR="00111301">
      <w:t>/</w:t>
    </w:r>
    <w:r w:rsidR="00C4309A">
      <w:rPr>
        <w:noProof/>
      </w:rPr>
      <w:fldChar w:fldCharType="begin"/>
    </w:r>
    <w:r w:rsidR="00C4309A">
      <w:rPr>
        <w:noProof/>
      </w:rPr>
      <w:instrText xml:space="preserve"> NUMPAGES   \* MERGEFORMAT </w:instrText>
    </w:r>
    <w:r w:rsidR="00C4309A">
      <w:rPr>
        <w:noProof/>
      </w:rPr>
      <w:fldChar w:fldCharType="separate"/>
    </w:r>
    <w:r w:rsidR="00111301">
      <w:rPr>
        <w:noProof/>
      </w:rPr>
      <w:t>3</w:t>
    </w:r>
    <w:r w:rsidR="00C4309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47C69E" w14:textId="77777777" w:rsidR="005F4F1A" w:rsidRDefault="005F4F1A" w:rsidP="006A639D">
      <w:pPr>
        <w:spacing w:after="0" w:line="240" w:lineRule="auto"/>
      </w:pPr>
      <w:r>
        <w:separator/>
      </w:r>
    </w:p>
  </w:footnote>
  <w:footnote w:type="continuationSeparator" w:id="0">
    <w:p w14:paraId="390C92E1" w14:textId="77777777" w:rsidR="005F4F1A" w:rsidRDefault="005F4F1A" w:rsidP="006A63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645D1" w14:textId="076012DB" w:rsidR="007D5759" w:rsidRDefault="00111301" w:rsidP="00CD4321">
    <w:pPr>
      <w:pStyle w:val="Header"/>
      <w:tabs>
        <w:tab w:val="clear" w:pos="4320"/>
        <w:tab w:val="clear" w:pos="8640"/>
        <w:tab w:val="center" w:pos="4962"/>
        <w:tab w:val="right" w:pos="9923"/>
      </w:tabs>
    </w:pPr>
    <w:r>
      <w:t>IBM X-Force IR</w:t>
    </w:r>
    <w:r w:rsidR="00794898">
      <w:tab/>
      <w:t xml:space="preserve">                                </w:t>
    </w:r>
    <w:r w:rsidR="00AA5D4E">
      <w:t xml:space="preserve"> </w:t>
    </w:r>
    <w:r w:rsidR="00794898">
      <w:t xml:space="preserve">      </w:t>
    </w:r>
    <w:r w:rsidR="00794898" w:rsidRPr="00794898">
      <w:t>Windows live system disk imaging and RAM acquisition (FTK Lite Imager)</w:t>
    </w:r>
    <w:r>
      <w:tab/>
    </w:r>
    <w:r w:rsidR="00C4309A">
      <w:fldChar w:fldCharType="begin"/>
    </w:r>
    <w:r w:rsidR="00C4309A">
      <w:instrText xml:space="preserve"> TITLE   \* MERGEFORMAT </w:instrText>
    </w:r>
    <w:r w:rsidR="00C4309A">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6E6675"/>
    <w:multiLevelType w:val="hybridMultilevel"/>
    <w:tmpl w:val="C4D810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51E6D"/>
    <w:multiLevelType w:val="multilevel"/>
    <w:tmpl w:val="CF56AEBC"/>
    <w:lvl w:ilvl="0">
      <w:start w:val="1"/>
      <w:numFmt w:val="decimal"/>
      <w:lvlText w:val="%1."/>
      <w:lvlJc w:val="left"/>
      <w:pPr>
        <w:ind w:left="340" w:hanging="227"/>
      </w:pPr>
      <w:rPr>
        <w:rFonts w:ascii="Arial" w:eastAsia="Calibri" w:hAnsi="Arial" w:cs="Times New Roman" w:hint="default"/>
      </w:rPr>
    </w:lvl>
    <w:lvl w:ilvl="1">
      <w:start w:val="1"/>
      <w:numFmt w:val="lowerLetter"/>
      <w:lvlText w:val="%2."/>
      <w:lvlJc w:val="left"/>
      <w:pPr>
        <w:ind w:left="454" w:hanging="227"/>
      </w:pPr>
      <w:rPr>
        <w:rFonts w:hint="default"/>
      </w:rPr>
    </w:lvl>
    <w:lvl w:ilvl="2">
      <w:start w:val="1"/>
      <w:numFmt w:val="lowerRoman"/>
      <w:lvlText w:val="%3."/>
      <w:lvlJc w:val="left"/>
      <w:pPr>
        <w:ind w:left="567" w:hanging="22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7CA4889"/>
    <w:multiLevelType w:val="hybridMultilevel"/>
    <w:tmpl w:val="B06E1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853DC"/>
    <w:multiLevelType w:val="hybridMultilevel"/>
    <w:tmpl w:val="B1C8D2DC"/>
    <w:lvl w:ilvl="0" w:tplc="C192B730">
      <w:start w:val="1"/>
      <w:numFmt w:val="decimal"/>
      <w:lvlText w:val="%1."/>
      <w:lvlJc w:val="left"/>
      <w:pPr>
        <w:ind w:left="720" w:hanging="360"/>
      </w:pPr>
      <w:rPr>
        <w:rFonts w:asciiTheme="minorHAnsi" w:eastAsia="Calibri" w:hAnsiTheme="min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82593"/>
    <w:multiLevelType w:val="hybridMultilevel"/>
    <w:tmpl w:val="C0AE6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E275E0"/>
    <w:multiLevelType w:val="hybridMultilevel"/>
    <w:tmpl w:val="D396CFA2"/>
    <w:lvl w:ilvl="0" w:tplc="9CCA9BC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48482678"/>
    <w:multiLevelType w:val="multilevel"/>
    <w:tmpl w:val="0415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F1519BA"/>
    <w:multiLevelType w:val="multilevel"/>
    <w:tmpl w:val="CF56AEBC"/>
    <w:styleLink w:val="ListStyle"/>
    <w:lvl w:ilvl="0">
      <w:start w:val="1"/>
      <w:numFmt w:val="decimal"/>
      <w:lvlText w:val="%1."/>
      <w:lvlJc w:val="left"/>
      <w:pPr>
        <w:ind w:left="340" w:hanging="227"/>
      </w:pPr>
      <w:rPr>
        <w:rFonts w:ascii="Arial" w:eastAsia="Calibri" w:hAnsi="Arial" w:cs="Times New Roman" w:hint="default"/>
      </w:rPr>
    </w:lvl>
    <w:lvl w:ilvl="1">
      <w:start w:val="1"/>
      <w:numFmt w:val="lowerLetter"/>
      <w:lvlText w:val="%2."/>
      <w:lvlJc w:val="left"/>
      <w:pPr>
        <w:ind w:left="454" w:hanging="227"/>
      </w:pPr>
      <w:rPr>
        <w:rFonts w:hint="default"/>
      </w:rPr>
    </w:lvl>
    <w:lvl w:ilvl="2">
      <w:start w:val="1"/>
      <w:numFmt w:val="lowerRoman"/>
      <w:lvlText w:val="%3."/>
      <w:lvlJc w:val="left"/>
      <w:pPr>
        <w:ind w:left="567" w:hanging="22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12070E4"/>
    <w:multiLevelType w:val="multilevel"/>
    <w:tmpl w:val="CF56AEBC"/>
    <w:numStyleLink w:val="ListStyle"/>
  </w:abstractNum>
  <w:abstractNum w:abstractNumId="9" w15:restartNumberingAfterBreak="0">
    <w:nsid w:val="5880765C"/>
    <w:multiLevelType w:val="hybridMultilevel"/>
    <w:tmpl w:val="AC7CB8B2"/>
    <w:lvl w:ilvl="0" w:tplc="B70A84A6">
      <w:start w:val="1"/>
      <w:numFmt w:val="decimal"/>
      <w:lvlText w:val="%1."/>
      <w:lvlJc w:val="left"/>
      <w:pPr>
        <w:ind w:left="720" w:hanging="360"/>
      </w:pPr>
      <w:rPr>
        <w:rFonts w:asciiTheme="minorHAnsi" w:eastAsia="Calibri" w:hAnsiTheme="min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0"/>
  </w:num>
  <w:num w:numId="4">
    <w:abstractNumId w:val="4"/>
  </w:num>
  <w:num w:numId="5">
    <w:abstractNumId w:val="7"/>
  </w:num>
  <w:num w:numId="6">
    <w:abstractNumId w:val="8"/>
  </w:num>
  <w:num w:numId="7">
    <w:abstractNumId w:val="2"/>
  </w:num>
  <w:num w:numId="8">
    <w:abstractNumId w:val="1"/>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xMDUytDQ3NzM0sDBV0lEKTi0uzszPAykwrAUA3yVPziwAAAA="/>
  </w:docVars>
  <w:rsids>
    <w:rsidRoot w:val="00A84C0C"/>
    <w:rsid w:val="00111301"/>
    <w:rsid w:val="001D008D"/>
    <w:rsid w:val="001E0534"/>
    <w:rsid w:val="0032082C"/>
    <w:rsid w:val="003F34C4"/>
    <w:rsid w:val="004D0282"/>
    <w:rsid w:val="004D6CAA"/>
    <w:rsid w:val="005F4F1A"/>
    <w:rsid w:val="006A639D"/>
    <w:rsid w:val="006C2A3B"/>
    <w:rsid w:val="00784E50"/>
    <w:rsid w:val="00794898"/>
    <w:rsid w:val="00930249"/>
    <w:rsid w:val="009937C4"/>
    <w:rsid w:val="009E3D8D"/>
    <w:rsid w:val="00A84C0C"/>
    <w:rsid w:val="00AA5D4E"/>
    <w:rsid w:val="00AE4CA3"/>
    <w:rsid w:val="00B97FFA"/>
    <w:rsid w:val="00BD64E6"/>
    <w:rsid w:val="00BF2592"/>
    <w:rsid w:val="00C15DF2"/>
    <w:rsid w:val="00C2049F"/>
    <w:rsid w:val="00C4309A"/>
    <w:rsid w:val="00C90707"/>
    <w:rsid w:val="00DC5B53"/>
    <w:rsid w:val="00EA4172"/>
    <w:rsid w:val="00FF10E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C8CB5"/>
  <w15:chartTrackingRefBased/>
  <w15:docId w15:val="{46BEE996-F65B-492F-B2F0-EA885B29C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C0C"/>
    <w:pPr>
      <w:jc w:val="both"/>
    </w:pPr>
    <w:rPr>
      <w:rFonts w:ascii="Arial" w:eastAsia="Calibri" w:hAnsi="Arial" w:cs="Times New Roman"/>
      <w:sz w:val="20"/>
      <w:lang w:val="en-US"/>
    </w:rPr>
  </w:style>
  <w:style w:type="paragraph" w:styleId="Heading1">
    <w:name w:val="heading 1"/>
    <w:basedOn w:val="Normal"/>
    <w:next w:val="Normal"/>
    <w:link w:val="Heading1Char"/>
    <w:uiPriority w:val="9"/>
    <w:qFormat/>
    <w:rsid w:val="00A84C0C"/>
    <w:pPr>
      <w:keepNext/>
      <w:keepLines/>
      <w:numPr>
        <w:numId w:val="1"/>
      </w:numPr>
      <w:spacing w:before="240" w:after="0"/>
      <w:outlineLvl w:val="0"/>
    </w:pPr>
    <w:rPr>
      <w:rFonts w:eastAsiaTheme="majorEastAsia" w:cstheme="majorBidi"/>
      <w:sz w:val="24"/>
      <w:szCs w:val="32"/>
    </w:rPr>
  </w:style>
  <w:style w:type="paragraph" w:styleId="Heading2">
    <w:name w:val="heading 2"/>
    <w:basedOn w:val="Normal"/>
    <w:next w:val="Normal"/>
    <w:link w:val="Heading2Char"/>
    <w:uiPriority w:val="9"/>
    <w:unhideWhenUsed/>
    <w:qFormat/>
    <w:rsid w:val="00A84C0C"/>
    <w:pPr>
      <w:keepNext/>
      <w:keepLines/>
      <w:numPr>
        <w:ilvl w:val="1"/>
        <w:numId w:val="1"/>
      </w:numPr>
      <w:spacing w:before="40" w:after="0"/>
      <w:outlineLvl w:val="1"/>
    </w:pPr>
    <w:rPr>
      <w:rFonts w:eastAsiaTheme="majorEastAsia" w:cstheme="majorBidi"/>
      <w:sz w:val="22"/>
      <w:szCs w:val="26"/>
    </w:rPr>
  </w:style>
  <w:style w:type="paragraph" w:styleId="Heading3">
    <w:name w:val="heading 3"/>
    <w:basedOn w:val="Normal"/>
    <w:next w:val="Normal"/>
    <w:link w:val="Heading3Char"/>
    <w:autoRedefine/>
    <w:uiPriority w:val="9"/>
    <w:unhideWhenUsed/>
    <w:qFormat/>
    <w:rsid w:val="00A84C0C"/>
    <w:pPr>
      <w:keepNext/>
      <w:keepLines/>
      <w:numPr>
        <w:ilvl w:val="2"/>
        <w:numId w:val="1"/>
      </w:numPr>
      <w:spacing w:before="40" w:after="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A84C0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84C0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84C0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84C0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84C0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4C0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4C0C"/>
    <w:rPr>
      <w:rFonts w:ascii="Arial" w:eastAsiaTheme="majorEastAsia" w:hAnsi="Arial" w:cstheme="majorBidi"/>
      <w:sz w:val="24"/>
      <w:szCs w:val="32"/>
      <w:lang w:val="en-US"/>
    </w:rPr>
  </w:style>
  <w:style w:type="character" w:customStyle="1" w:styleId="Heading2Char">
    <w:name w:val="Heading 2 Char"/>
    <w:basedOn w:val="DefaultParagraphFont"/>
    <w:link w:val="Heading2"/>
    <w:uiPriority w:val="9"/>
    <w:rsid w:val="00A84C0C"/>
    <w:rPr>
      <w:rFonts w:ascii="Arial" w:eastAsiaTheme="majorEastAsia" w:hAnsi="Arial" w:cstheme="majorBidi"/>
      <w:szCs w:val="26"/>
      <w:lang w:val="en-US"/>
    </w:rPr>
  </w:style>
  <w:style w:type="character" w:customStyle="1" w:styleId="Heading3Char">
    <w:name w:val="Heading 3 Char"/>
    <w:basedOn w:val="DefaultParagraphFont"/>
    <w:link w:val="Heading3"/>
    <w:uiPriority w:val="9"/>
    <w:rsid w:val="00A84C0C"/>
    <w:rPr>
      <w:rFonts w:ascii="Arial" w:eastAsiaTheme="majorEastAsia" w:hAnsi="Arial" w:cstheme="majorBidi"/>
      <w:color w:val="000000" w:themeColor="text1"/>
      <w:sz w:val="20"/>
      <w:szCs w:val="24"/>
      <w:lang w:val="en-US"/>
    </w:rPr>
  </w:style>
  <w:style w:type="character" w:customStyle="1" w:styleId="Heading4Char">
    <w:name w:val="Heading 4 Char"/>
    <w:basedOn w:val="DefaultParagraphFont"/>
    <w:link w:val="Heading4"/>
    <w:uiPriority w:val="9"/>
    <w:semiHidden/>
    <w:rsid w:val="00A84C0C"/>
    <w:rPr>
      <w:rFonts w:asciiTheme="majorHAnsi" w:eastAsiaTheme="majorEastAsia" w:hAnsiTheme="majorHAnsi" w:cstheme="majorBidi"/>
      <w:i/>
      <w:iCs/>
      <w:color w:val="2F5496" w:themeColor="accent1" w:themeShade="BF"/>
      <w:sz w:val="20"/>
      <w:lang w:val="en-US"/>
    </w:rPr>
  </w:style>
  <w:style w:type="character" w:customStyle="1" w:styleId="Heading5Char">
    <w:name w:val="Heading 5 Char"/>
    <w:basedOn w:val="DefaultParagraphFont"/>
    <w:link w:val="Heading5"/>
    <w:uiPriority w:val="9"/>
    <w:semiHidden/>
    <w:rsid w:val="00A84C0C"/>
    <w:rPr>
      <w:rFonts w:asciiTheme="majorHAnsi" w:eastAsiaTheme="majorEastAsia" w:hAnsiTheme="majorHAnsi" w:cstheme="majorBidi"/>
      <w:color w:val="2F5496" w:themeColor="accent1" w:themeShade="BF"/>
      <w:sz w:val="20"/>
      <w:lang w:val="en-US"/>
    </w:rPr>
  </w:style>
  <w:style w:type="character" w:customStyle="1" w:styleId="Heading6Char">
    <w:name w:val="Heading 6 Char"/>
    <w:basedOn w:val="DefaultParagraphFont"/>
    <w:link w:val="Heading6"/>
    <w:uiPriority w:val="9"/>
    <w:semiHidden/>
    <w:rsid w:val="00A84C0C"/>
    <w:rPr>
      <w:rFonts w:asciiTheme="majorHAnsi" w:eastAsiaTheme="majorEastAsia" w:hAnsiTheme="majorHAnsi" w:cstheme="majorBidi"/>
      <w:color w:val="1F3763" w:themeColor="accent1" w:themeShade="7F"/>
      <w:sz w:val="20"/>
      <w:lang w:val="en-US"/>
    </w:rPr>
  </w:style>
  <w:style w:type="character" w:customStyle="1" w:styleId="Heading7Char">
    <w:name w:val="Heading 7 Char"/>
    <w:basedOn w:val="DefaultParagraphFont"/>
    <w:link w:val="Heading7"/>
    <w:uiPriority w:val="9"/>
    <w:semiHidden/>
    <w:rsid w:val="00A84C0C"/>
    <w:rPr>
      <w:rFonts w:asciiTheme="majorHAnsi" w:eastAsiaTheme="majorEastAsia" w:hAnsiTheme="majorHAnsi" w:cstheme="majorBidi"/>
      <w:i/>
      <w:iCs/>
      <w:color w:val="1F3763" w:themeColor="accent1" w:themeShade="7F"/>
      <w:sz w:val="20"/>
      <w:lang w:val="en-US"/>
    </w:rPr>
  </w:style>
  <w:style w:type="character" w:customStyle="1" w:styleId="Heading8Char">
    <w:name w:val="Heading 8 Char"/>
    <w:basedOn w:val="DefaultParagraphFont"/>
    <w:link w:val="Heading8"/>
    <w:uiPriority w:val="9"/>
    <w:semiHidden/>
    <w:rsid w:val="00A84C0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A84C0C"/>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A84C0C"/>
    <w:pPr>
      <w:tabs>
        <w:tab w:val="center" w:pos="4320"/>
        <w:tab w:val="right" w:pos="8640"/>
      </w:tabs>
    </w:pPr>
  </w:style>
  <w:style w:type="character" w:customStyle="1" w:styleId="HeaderChar">
    <w:name w:val="Header Char"/>
    <w:basedOn w:val="DefaultParagraphFont"/>
    <w:link w:val="Header"/>
    <w:uiPriority w:val="99"/>
    <w:rsid w:val="00A84C0C"/>
    <w:rPr>
      <w:rFonts w:ascii="Arial" w:eastAsia="Calibri" w:hAnsi="Arial" w:cs="Times New Roman"/>
      <w:sz w:val="20"/>
      <w:lang w:val="en-US"/>
    </w:rPr>
  </w:style>
  <w:style w:type="paragraph" w:styleId="Footer">
    <w:name w:val="footer"/>
    <w:basedOn w:val="Normal"/>
    <w:link w:val="FooterChar"/>
    <w:uiPriority w:val="99"/>
    <w:unhideWhenUsed/>
    <w:rsid w:val="00A84C0C"/>
    <w:pPr>
      <w:tabs>
        <w:tab w:val="center" w:pos="4320"/>
        <w:tab w:val="right" w:pos="8640"/>
      </w:tabs>
    </w:pPr>
  </w:style>
  <w:style w:type="character" w:customStyle="1" w:styleId="FooterChar">
    <w:name w:val="Footer Char"/>
    <w:basedOn w:val="DefaultParagraphFont"/>
    <w:link w:val="Footer"/>
    <w:uiPriority w:val="99"/>
    <w:rsid w:val="00A84C0C"/>
    <w:rPr>
      <w:rFonts w:ascii="Arial" w:eastAsia="Calibri" w:hAnsi="Arial" w:cs="Times New Roman"/>
      <w:sz w:val="20"/>
      <w:lang w:val="en-US"/>
    </w:rPr>
  </w:style>
  <w:style w:type="paragraph" w:styleId="ListParagraph">
    <w:name w:val="List Paragraph"/>
    <w:basedOn w:val="Normal"/>
    <w:link w:val="ListParagraphChar"/>
    <w:uiPriority w:val="34"/>
    <w:qFormat/>
    <w:rsid w:val="00A84C0C"/>
    <w:pPr>
      <w:ind w:left="720"/>
      <w:contextualSpacing/>
    </w:pPr>
  </w:style>
  <w:style w:type="character" w:styleId="Hyperlink">
    <w:name w:val="Hyperlink"/>
    <w:basedOn w:val="DefaultParagraphFont"/>
    <w:uiPriority w:val="99"/>
    <w:unhideWhenUsed/>
    <w:rsid w:val="00A84C0C"/>
    <w:rPr>
      <w:color w:val="0563C1" w:themeColor="hyperlink"/>
      <w:u w:val="single"/>
    </w:rPr>
  </w:style>
  <w:style w:type="character" w:customStyle="1" w:styleId="ListParagraphChar">
    <w:name w:val="List Paragraph Char"/>
    <w:basedOn w:val="DefaultParagraphFont"/>
    <w:link w:val="ListParagraph"/>
    <w:uiPriority w:val="34"/>
    <w:rsid w:val="00A84C0C"/>
    <w:rPr>
      <w:rFonts w:ascii="Arial" w:eastAsia="Calibri" w:hAnsi="Arial" w:cs="Times New Roman"/>
      <w:sz w:val="20"/>
      <w:lang w:val="en-US"/>
    </w:rPr>
  </w:style>
  <w:style w:type="paragraph" w:styleId="Caption">
    <w:name w:val="caption"/>
    <w:basedOn w:val="Normal"/>
    <w:next w:val="Normal"/>
    <w:uiPriority w:val="35"/>
    <w:unhideWhenUsed/>
    <w:qFormat/>
    <w:rsid w:val="00A84C0C"/>
    <w:pPr>
      <w:spacing w:after="200" w:line="240" w:lineRule="auto"/>
      <w:jc w:val="left"/>
    </w:pPr>
    <w:rPr>
      <w:b/>
      <w:bCs/>
      <w:color w:val="4F81BD"/>
      <w:sz w:val="18"/>
      <w:szCs w:val="18"/>
    </w:rPr>
  </w:style>
  <w:style w:type="paragraph" w:customStyle="1" w:styleId="Bullet1">
    <w:name w:val="Bullet1"/>
    <w:basedOn w:val="ListParagraph"/>
    <w:autoRedefine/>
    <w:qFormat/>
    <w:rsid w:val="00A84C0C"/>
    <w:pPr>
      <w:spacing w:before="80" w:after="140" w:line="276" w:lineRule="auto"/>
      <w:ind w:left="450" w:hanging="360"/>
      <w:contextualSpacing w:val="0"/>
      <w:jc w:val="left"/>
    </w:pPr>
    <w:rPr>
      <w:color w:val="000000" w:themeColor="text1"/>
      <w:szCs w:val="20"/>
    </w:rPr>
  </w:style>
  <w:style w:type="paragraph" w:customStyle="1" w:styleId="Heading2-Subhead">
    <w:name w:val="Heading 2-Subhead"/>
    <w:basedOn w:val="Heading2"/>
    <w:next w:val="Normal"/>
    <w:link w:val="Heading2-SubheadChar"/>
    <w:autoRedefine/>
    <w:qFormat/>
    <w:rsid w:val="00A84C0C"/>
    <w:pPr>
      <w:numPr>
        <w:ilvl w:val="0"/>
        <w:numId w:val="0"/>
      </w:numPr>
      <w:spacing w:before="340" w:after="120" w:line="276" w:lineRule="auto"/>
      <w:jc w:val="left"/>
    </w:pPr>
    <w:rPr>
      <w:rFonts w:ascii="Century Gothic" w:eastAsia="Times New Roman" w:hAnsi="Century Gothic" w:cs="Times New Roman"/>
      <w:bCs/>
      <w:caps/>
      <w:color w:val="44546A" w:themeColor="text2"/>
      <w:sz w:val="32"/>
    </w:rPr>
  </w:style>
  <w:style w:type="character" w:customStyle="1" w:styleId="Heading2-SubheadChar">
    <w:name w:val="Heading 2-Subhead Char"/>
    <w:link w:val="Heading2-Subhead"/>
    <w:rsid w:val="00A84C0C"/>
    <w:rPr>
      <w:rFonts w:ascii="Century Gothic" w:eastAsia="Times New Roman" w:hAnsi="Century Gothic" w:cs="Times New Roman"/>
      <w:bCs/>
      <w:caps/>
      <w:color w:val="44546A" w:themeColor="text2"/>
      <w:sz w:val="32"/>
      <w:szCs w:val="26"/>
      <w:lang w:val="en-US"/>
    </w:rPr>
  </w:style>
  <w:style w:type="numbering" w:customStyle="1" w:styleId="ListStyle">
    <w:name w:val="ListStyle"/>
    <w:uiPriority w:val="99"/>
    <w:rsid w:val="00A84C0C"/>
    <w:pPr>
      <w:numPr>
        <w:numId w:val="5"/>
      </w:numPr>
    </w:pPr>
  </w:style>
  <w:style w:type="character" w:styleId="FollowedHyperlink">
    <w:name w:val="FollowedHyperlink"/>
    <w:basedOn w:val="DefaultParagraphFont"/>
    <w:uiPriority w:val="99"/>
    <w:semiHidden/>
    <w:unhideWhenUsed/>
    <w:rsid w:val="006A639D"/>
    <w:rPr>
      <w:color w:val="954F72" w:themeColor="followedHyperlink"/>
      <w:u w:val="single"/>
    </w:rPr>
  </w:style>
  <w:style w:type="paragraph" w:styleId="BalloonText">
    <w:name w:val="Balloon Text"/>
    <w:basedOn w:val="Normal"/>
    <w:link w:val="BalloonTextChar"/>
    <w:uiPriority w:val="99"/>
    <w:semiHidden/>
    <w:unhideWhenUsed/>
    <w:rsid w:val="00AA5D4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AA5D4E"/>
    <w:rPr>
      <w:rFonts w:ascii="Times New Roman" w:eastAsia="Calibri" w:hAnsi="Times New Roman" w:cs="Times New Roman"/>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176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rtableapps.com/apps/utilities/7-zip_portable"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marketing.accessdata.com/ftkimagerlite3.1.1"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TotalTime>
  <Pages>4</Pages>
  <Words>902</Words>
  <Characters>514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NASIOS DIOGOS</dc:creator>
  <cp:keywords/>
  <dc:description/>
  <cp:lastModifiedBy>David Malcher</cp:lastModifiedBy>
  <cp:revision>15</cp:revision>
  <cp:lastPrinted>2019-03-13T10:54:00Z</cp:lastPrinted>
  <dcterms:created xsi:type="dcterms:W3CDTF">2018-10-12T10:18:00Z</dcterms:created>
  <dcterms:modified xsi:type="dcterms:W3CDTF">2020-12-22T11:25:00Z</dcterms:modified>
</cp:coreProperties>
</file>